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35" w:type="dxa"/>
        <w:tblBorders>
          <w:top w:val="dashed" w:sz="4" w:space="0" w:color="D9D9D9" w:themeColor="background1" w:themeShade="D9"/>
          <w:left w:val="dashed" w:sz="4" w:space="0" w:color="D9D9D9" w:themeColor="background1" w:themeShade="D9"/>
          <w:bottom w:val="dashed" w:sz="4" w:space="0" w:color="D9D9D9" w:themeColor="background1" w:themeShade="D9"/>
          <w:right w:val="dashed" w:sz="4" w:space="0" w:color="D9D9D9" w:themeColor="background1" w:themeShade="D9"/>
          <w:insideH w:val="dashed" w:sz="4" w:space="0" w:color="D9D9D9" w:themeColor="background1" w:themeShade="D9"/>
          <w:insideV w:val="dashed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425"/>
        <w:gridCol w:w="8010"/>
      </w:tblGrid>
      <w:tr w:rsidR="00467AB6" w14:paraId="4ECDA032" w14:textId="77777777" w:rsidTr="00280EA1">
        <w:trPr>
          <w:trHeight w:val="720"/>
        </w:trPr>
        <w:tc>
          <w:tcPr>
            <w:tcW w:w="2425" w:type="dxa"/>
          </w:tcPr>
          <w:p w14:paraId="67F9FC64" w14:textId="53FD115B" w:rsidR="00467AB6" w:rsidRPr="00467AB6" w:rsidRDefault="00467AB6" w:rsidP="000F7777">
            <w:pPr>
              <w:pStyle w:val="NormalWeb"/>
              <w:rPr>
                <w:rFonts w:ascii="Helvetica" w:hAnsi="Helvetica"/>
                <w:b/>
                <w:bCs/>
                <w:color w:val="201F1E"/>
                <w:sz w:val="24"/>
              </w:rPr>
            </w:pPr>
            <w:r>
              <w:rPr>
                <w:rFonts w:ascii="Helvetica" w:hAnsi="Helvetica"/>
                <w:b/>
                <w:bCs/>
                <w:color w:val="201F1E"/>
                <w:sz w:val="24"/>
              </w:rPr>
              <w:t>DESCRIPTION:</w:t>
            </w:r>
          </w:p>
        </w:tc>
        <w:tc>
          <w:tcPr>
            <w:tcW w:w="8010" w:type="dxa"/>
          </w:tcPr>
          <w:p w14:paraId="7C547306" w14:textId="2516AD3A" w:rsidR="00467AB6" w:rsidRDefault="00467AB6" w:rsidP="00280EA1">
            <w:pPr>
              <w:pStyle w:val="NormalWeb"/>
              <w:rPr>
                <w:rFonts w:ascii="Helvetica" w:hAnsi="Helvetica"/>
                <w:color w:val="201F1E"/>
                <w:sz w:val="24"/>
              </w:rPr>
            </w:pPr>
          </w:p>
        </w:tc>
      </w:tr>
      <w:tr w:rsidR="00467AB6" w14:paraId="393B74B8" w14:textId="77777777" w:rsidTr="00280EA1">
        <w:trPr>
          <w:trHeight w:val="720"/>
        </w:trPr>
        <w:tc>
          <w:tcPr>
            <w:tcW w:w="2425" w:type="dxa"/>
          </w:tcPr>
          <w:p w14:paraId="4187711C" w14:textId="16C1F2A1" w:rsidR="00467AB6" w:rsidRPr="00467AB6" w:rsidRDefault="00467AB6" w:rsidP="000F7777">
            <w:pPr>
              <w:pStyle w:val="NormalWeb"/>
              <w:rPr>
                <w:rFonts w:ascii="Helvetica" w:hAnsi="Helvetica"/>
                <w:b/>
                <w:bCs/>
                <w:color w:val="201F1E"/>
                <w:sz w:val="24"/>
              </w:rPr>
            </w:pPr>
            <w:r>
              <w:rPr>
                <w:rFonts w:ascii="Helvetica" w:hAnsi="Helvetica"/>
                <w:b/>
                <w:bCs/>
                <w:color w:val="201F1E"/>
                <w:sz w:val="24"/>
              </w:rPr>
              <w:t>PREREQUISTES:</w:t>
            </w:r>
          </w:p>
        </w:tc>
        <w:tc>
          <w:tcPr>
            <w:tcW w:w="8010" w:type="dxa"/>
          </w:tcPr>
          <w:p w14:paraId="040B1BF0" w14:textId="77777777" w:rsidR="00467AB6" w:rsidRDefault="00467AB6" w:rsidP="000F7777">
            <w:pPr>
              <w:pStyle w:val="NormalWeb"/>
              <w:rPr>
                <w:rFonts w:ascii="Helvetica" w:hAnsi="Helvetica"/>
                <w:color w:val="201F1E"/>
                <w:sz w:val="24"/>
              </w:rPr>
            </w:pPr>
          </w:p>
        </w:tc>
      </w:tr>
      <w:tr w:rsidR="00467AB6" w14:paraId="50D4BE8A" w14:textId="77777777" w:rsidTr="00280EA1">
        <w:trPr>
          <w:trHeight w:val="720"/>
        </w:trPr>
        <w:tc>
          <w:tcPr>
            <w:tcW w:w="2425" w:type="dxa"/>
          </w:tcPr>
          <w:p w14:paraId="38F988F7" w14:textId="3F2E8848" w:rsidR="00467AB6" w:rsidRPr="00467AB6" w:rsidRDefault="00467AB6" w:rsidP="000F7777">
            <w:pPr>
              <w:pStyle w:val="NormalWeb"/>
              <w:rPr>
                <w:rFonts w:ascii="Helvetica" w:hAnsi="Helvetica"/>
                <w:b/>
                <w:bCs/>
                <w:color w:val="201F1E"/>
                <w:sz w:val="24"/>
              </w:rPr>
            </w:pPr>
            <w:r>
              <w:rPr>
                <w:rFonts w:ascii="Helvetica" w:hAnsi="Helvetica"/>
                <w:b/>
                <w:bCs/>
                <w:color w:val="201F1E"/>
                <w:sz w:val="24"/>
              </w:rPr>
              <w:t>EQUIPMENT | PPE:</w:t>
            </w:r>
          </w:p>
        </w:tc>
        <w:tc>
          <w:tcPr>
            <w:tcW w:w="8010" w:type="dxa"/>
          </w:tcPr>
          <w:p w14:paraId="58084891" w14:textId="77777777" w:rsidR="00467AB6" w:rsidRDefault="00467AB6" w:rsidP="000F7777">
            <w:pPr>
              <w:pStyle w:val="NormalWeb"/>
              <w:rPr>
                <w:rFonts w:ascii="Helvetica" w:hAnsi="Helvetica"/>
                <w:color w:val="201F1E"/>
                <w:sz w:val="24"/>
              </w:rPr>
            </w:pPr>
          </w:p>
        </w:tc>
      </w:tr>
      <w:tr w:rsidR="00467AB6" w14:paraId="07747FA8" w14:textId="77777777" w:rsidTr="00280EA1">
        <w:trPr>
          <w:trHeight w:val="720"/>
        </w:trPr>
        <w:tc>
          <w:tcPr>
            <w:tcW w:w="2425" w:type="dxa"/>
          </w:tcPr>
          <w:p w14:paraId="0C9E8223" w14:textId="2386B481" w:rsidR="00467AB6" w:rsidRPr="00467AB6" w:rsidRDefault="00467AB6" w:rsidP="00467AB6">
            <w:pPr>
              <w:pStyle w:val="NormalWeb"/>
              <w:rPr>
                <w:rFonts w:ascii="Helvetica" w:hAnsi="Helvetica"/>
                <w:b/>
                <w:bCs/>
                <w:color w:val="201F1E"/>
                <w:sz w:val="24"/>
              </w:rPr>
            </w:pPr>
            <w:r>
              <w:rPr>
                <w:rFonts w:ascii="Helvetica" w:hAnsi="Helvetica"/>
                <w:b/>
                <w:bCs/>
                <w:color w:val="201F1E"/>
                <w:sz w:val="24"/>
              </w:rPr>
              <w:t>DATES:</w:t>
            </w:r>
          </w:p>
        </w:tc>
        <w:tc>
          <w:tcPr>
            <w:tcW w:w="8010" w:type="dxa"/>
          </w:tcPr>
          <w:p w14:paraId="37F32F90" w14:textId="77777777" w:rsidR="00467AB6" w:rsidRDefault="00467AB6" w:rsidP="00467AB6">
            <w:pPr>
              <w:pStyle w:val="NormalWeb"/>
              <w:rPr>
                <w:rFonts w:ascii="Helvetica" w:hAnsi="Helvetica"/>
                <w:color w:val="201F1E"/>
                <w:sz w:val="24"/>
              </w:rPr>
            </w:pPr>
          </w:p>
        </w:tc>
      </w:tr>
      <w:tr w:rsidR="00467AB6" w14:paraId="0588F54F" w14:textId="77777777" w:rsidTr="00280EA1">
        <w:trPr>
          <w:trHeight w:val="720"/>
        </w:trPr>
        <w:tc>
          <w:tcPr>
            <w:tcW w:w="2425" w:type="dxa"/>
          </w:tcPr>
          <w:p w14:paraId="1B52096E" w14:textId="01C78F09" w:rsidR="00467AB6" w:rsidRPr="00467AB6" w:rsidRDefault="00467AB6" w:rsidP="00467AB6">
            <w:pPr>
              <w:pStyle w:val="NormalWeb"/>
              <w:rPr>
                <w:rFonts w:ascii="Helvetica" w:hAnsi="Helvetica"/>
                <w:b/>
                <w:bCs/>
                <w:color w:val="201F1E"/>
                <w:sz w:val="24"/>
              </w:rPr>
            </w:pPr>
            <w:r>
              <w:rPr>
                <w:rFonts w:ascii="Helvetica" w:hAnsi="Helvetica"/>
                <w:b/>
                <w:bCs/>
                <w:color w:val="201F1E"/>
                <w:sz w:val="24"/>
              </w:rPr>
              <w:t>TIMES:</w:t>
            </w:r>
          </w:p>
        </w:tc>
        <w:tc>
          <w:tcPr>
            <w:tcW w:w="8010" w:type="dxa"/>
          </w:tcPr>
          <w:p w14:paraId="354079AF" w14:textId="77777777" w:rsidR="00467AB6" w:rsidRDefault="00467AB6" w:rsidP="00467AB6">
            <w:pPr>
              <w:pStyle w:val="NormalWeb"/>
              <w:rPr>
                <w:rFonts w:ascii="Helvetica" w:hAnsi="Helvetica"/>
                <w:color w:val="201F1E"/>
                <w:sz w:val="24"/>
              </w:rPr>
            </w:pPr>
          </w:p>
        </w:tc>
      </w:tr>
      <w:tr w:rsidR="00467AB6" w14:paraId="1EC7521E" w14:textId="77777777" w:rsidTr="00280EA1">
        <w:trPr>
          <w:trHeight w:val="720"/>
        </w:trPr>
        <w:tc>
          <w:tcPr>
            <w:tcW w:w="2425" w:type="dxa"/>
          </w:tcPr>
          <w:p w14:paraId="72379D28" w14:textId="5FC6FB66" w:rsidR="00467AB6" w:rsidRPr="00467AB6" w:rsidRDefault="00467AB6" w:rsidP="00467AB6">
            <w:pPr>
              <w:pStyle w:val="NormalWeb"/>
              <w:rPr>
                <w:rFonts w:ascii="Helvetica" w:hAnsi="Helvetica"/>
                <w:b/>
                <w:bCs/>
                <w:color w:val="201F1E"/>
                <w:sz w:val="24"/>
              </w:rPr>
            </w:pPr>
            <w:r>
              <w:rPr>
                <w:rFonts w:ascii="Helvetica" w:hAnsi="Helvetica"/>
                <w:b/>
                <w:bCs/>
                <w:color w:val="201F1E"/>
                <w:sz w:val="24"/>
              </w:rPr>
              <w:t>LOCATION:</w:t>
            </w:r>
          </w:p>
        </w:tc>
        <w:tc>
          <w:tcPr>
            <w:tcW w:w="8010" w:type="dxa"/>
          </w:tcPr>
          <w:p w14:paraId="5A94EFFB" w14:textId="77777777" w:rsidR="00467AB6" w:rsidRDefault="00467AB6" w:rsidP="00467AB6">
            <w:pPr>
              <w:pStyle w:val="NormalWeb"/>
              <w:rPr>
                <w:rFonts w:ascii="Helvetica" w:hAnsi="Helvetica"/>
                <w:color w:val="201F1E"/>
                <w:sz w:val="24"/>
              </w:rPr>
            </w:pPr>
          </w:p>
        </w:tc>
      </w:tr>
      <w:tr w:rsidR="00467AB6" w14:paraId="510A339E" w14:textId="77777777" w:rsidTr="00280EA1">
        <w:trPr>
          <w:trHeight w:val="720"/>
        </w:trPr>
        <w:tc>
          <w:tcPr>
            <w:tcW w:w="2425" w:type="dxa"/>
          </w:tcPr>
          <w:p w14:paraId="5FA60BE2" w14:textId="26B483EB" w:rsidR="00467AB6" w:rsidRPr="00467AB6" w:rsidRDefault="00467AB6" w:rsidP="00467AB6">
            <w:pPr>
              <w:pStyle w:val="NormalWeb"/>
              <w:rPr>
                <w:rFonts w:ascii="Helvetica" w:hAnsi="Helvetica"/>
                <w:b/>
                <w:bCs/>
                <w:color w:val="201F1E"/>
                <w:sz w:val="24"/>
              </w:rPr>
            </w:pPr>
            <w:r>
              <w:rPr>
                <w:rFonts w:ascii="Helvetica" w:hAnsi="Helvetica"/>
                <w:b/>
                <w:bCs/>
                <w:color w:val="201F1E"/>
                <w:sz w:val="24"/>
              </w:rPr>
              <w:t>OTHER INFO:</w:t>
            </w:r>
          </w:p>
        </w:tc>
        <w:tc>
          <w:tcPr>
            <w:tcW w:w="8010" w:type="dxa"/>
          </w:tcPr>
          <w:p w14:paraId="0022C5C8" w14:textId="77777777" w:rsidR="00467AB6" w:rsidRDefault="00467AB6" w:rsidP="00467AB6">
            <w:pPr>
              <w:pStyle w:val="NormalWeb"/>
              <w:rPr>
                <w:rFonts w:ascii="Helvetica" w:hAnsi="Helvetica"/>
                <w:color w:val="201F1E"/>
                <w:sz w:val="24"/>
              </w:rPr>
            </w:pPr>
          </w:p>
        </w:tc>
      </w:tr>
    </w:tbl>
    <w:p w14:paraId="0098310E" w14:textId="77777777" w:rsidR="00766157" w:rsidRPr="005E2F09" w:rsidRDefault="00766157" w:rsidP="00BF3A9F">
      <w:pPr>
        <w:pStyle w:val="NormalWeb"/>
        <w:shd w:val="clear" w:color="auto" w:fill="FFFFFF"/>
        <w:rPr>
          <w:rFonts w:ascii="Helvetica" w:hAnsi="Helvetica"/>
          <w:color w:val="201F1E"/>
          <w:sz w:val="24"/>
          <w:szCs w:val="24"/>
        </w:rPr>
      </w:pPr>
    </w:p>
    <w:sectPr w:rsidR="00766157" w:rsidRPr="005E2F09" w:rsidSect="00BF3A9F">
      <w:headerReference w:type="default" r:id="rId10"/>
      <w:footerReference w:type="default" r:id="rId11"/>
      <w:pgSz w:w="12240" w:h="15840"/>
      <w:pgMar w:top="2131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44537" w14:textId="77777777" w:rsidR="007B1132" w:rsidRDefault="007B1132" w:rsidP="009B7275">
      <w:r>
        <w:separator/>
      </w:r>
    </w:p>
  </w:endnote>
  <w:endnote w:type="continuationSeparator" w:id="0">
    <w:p w14:paraId="6DE4E6B5" w14:textId="77777777" w:rsidR="007B1132" w:rsidRDefault="007B1132" w:rsidP="009B72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erriweather">
    <w:panose1 w:val="00000500000000000000"/>
    <w:charset w:val="4D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FAC1C" w14:textId="5F8E67BE" w:rsidR="00B3571D" w:rsidRPr="00B3571D" w:rsidRDefault="0082073A">
    <w:pPr>
      <w:pStyle w:val="Footer"/>
      <w:rPr>
        <w:color w:val="BFBFBF" w:themeColor="background1" w:themeShade="BF"/>
        <w:sz w:val="20"/>
        <w:szCs w:val="20"/>
      </w:rPr>
    </w:pPr>
    <w:r>
      <w:rPr>
        <w:color w:val="BFBFBF" w:themeColor="background1" w:themeShade="BF"/>
        <w:sz w:val="20"/>
        <w:szCs w:val="20"/>
      </w:rPr>
      <w:t>1/20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9C576" w14:textId="77777777" w:rsidR="007B1132" w:rsidRDefault="007B1132" w:rsidP="009B7275">
      <w:r>
        <w:separator/>
      </w:r>
    </w:p>
  </w:footnote>
  <w:footnote w:type="continuationSeparator" w:id="0">
    <w:p w14:paraId="3CD00EE4" w14:textId="77777777" w:rsidR="007B1132" w:rsidRDefault="007B1132" w:rsidP="009B72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34729" w14:textId="45868F1C" w:rsidR="0057588D" w:rsidRPr="00E56DC6" w:rsidRDefault="00BF3A9F" w:rsidP="0057588D">
    <w:pPr>
      <w:jc w:val="righ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90CE8F0" wp14:editId="4A7F690B">
              <wp:simplePos x="0" y="0"/>
              <wp:positionH relativeFrom="column">
                <wp:posOffset>1303737</wp:posOffset>
              </wp:positionH>
              <wp:positionV relativeFrom="paragraph">
                <wp:posOffset>-162560</wp:posOffset>
              </wp:positionV>
              <wp:extent cx="3697357" cy="948359"/>
              <wp:effectExtent l="0" t="0" r="0" b="4445"/>
              <wp:wrapNone/>
              <wp:docPr id="142701478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7357" cy="94835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99EA6BF" w14:textId="77777777" w:rsidR="00062D79" w:rsidRDefault="00062D79" w:rsidP="000F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323F9D"/>
                              <w:sz w:val="36"/>
                              <w:szCs w:val="36"/>
                            </w:rPr>
                          </w:pPr>
                        </w:p>
                        <w:p w14:paraId="066FE43A" w14:textId="407CC97D" w:rsidR="007646C2" w:rsidRPr="000F7777" w:rsidRDefault="00BF3A9F" w:rsidP="000F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323F9D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323F9D"/>
                              <w:sz w:val="36"/>
                              <w:szCs w:val="36"/>
                            </w:rPr>
                            <w:t>MONTHLY DRIL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0CE8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02.65pt;margin-top:-12.8pt;width:291.15pt;height:74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" fillcolor="white [3201]" stroked="f" strokeweight=".5pt">
              <v:textbox>
                <w:txbxContent>
                  <w:p w14:paraId="699EA6BF" w14:textId="77777777" w:rsidR="00062D79" w:rsidRDefault="00062D79" w:rsidP="000F7777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323F9D"/>
                        <w:sz w:val="36"/>
                        <w:szCs w:val="36"/>
                      </w:rPr>
                    </w:pPr>
                  </w:p>
                  <w:p w14:paraId="066FE43A" w14:textId="407CC97D" w:rsidR="007646C2" w:rsidRPr="000F7777" w:rsidRDefault="00BF3A9F" w:rsidP="000F7777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323F9D"/>
                        <w:sz w:val="36"/>
                        <w:szCs w:val="36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color w:val="323F9D"/>
                        <w:sz w:val="36"/>
                        <w:szCs w:val="36"/>
                      </w:rPr>
                      <w:t>MONTHLY DRIL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1" locked="0" layoutInCell="1" allowOverlap="1" wp14:anchorId="369003D3" wp14:editId="3733B35F">
          <wp:simplePos x="0" y="0"/>
          <wp:positionH relativeFrom="column">
            <wp:posOffset>5715</wp:posOffset>
          </wp:positionH>
          <wp:positionV relativeFrom="paragraph">
            <wp:posOffset>-95885</wp:posOffset>
          </wp:positionV>
          <wp:extent cx="1030605" cy="794385"/>
          <wp:effectExtent l="0" t="0" r="0" b="0"/>
          <wp:wrapNone/>
          <wp:docPr id="17562291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0605" cy="794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588D" w:rsidRPr="00E56DC6">
      <w:rPr>
        <w:sz w:val="20"/>
        <w:szCs w:val="20"/>
      </w:rPr>
      <w:t>US</w:t>
    </w:r>
    <w:r w:rsidR="0057588D">
      <w:rPr>
        <w:sz w:val="20"/>
        <w:szCs w:val="20"/>
      </w:rPr>
      <w:t>&amp;</w:t>
    </w:r>
    <w:r w:rsidR="0057588D" w:rsidRPr="00E56DC6">
      <w:rPr>
        <w:sz w:val="20"/>
        <w:szCs w:val="20"/>
      </w:rPr>
      <w:t xml:space="preserve">R California Task Force 4 </w:t>
    </w:r>
  </w:p>
  <w:p w14:paraId="661DAB50" w14:textId="77777777" w:rsidR="0057588D" w:rsidRPr="00E56DC6" w:rsidRDefault="0057588D" w:rsidP="000F7777">
    <w:pPr>
      <w:jc w:val="right"/>
      <w:rPr>
        <w:sz w:val="20"/>
        <w:szCs w:val="20"/>
      </w:rPr>
    </w:pPr>
    <w:r w:rsidRPr="00E56DC6">
      <w:rPr>
        <w:sz w:val="20"/>
        <w:szCs w:val="20"/>
      </w:rPr>
      <w:t xml:space="preserve">9812 </w:t>
    </w:r>
    <w:proofErr w:type="spellStart"/>
    <w:r w:rsidRPr="00E56DC6">
      <w:rPr>
        <w:sz w:val="20"/>
        <w:szCs w:val="20"/>
      </w:rPr>
      <w:t>Bigge</w:t>
    </w:r>
    <w:proofErr w:type="spellEnd"/>
    <w:r w:rsidRPr="00E56DC6">
      <w:rPr>
        <w:sz w:val="20"/>
        <w:szCs w:val="20"/>
      </w:rPr>
      <w:t xml:space="preserve"> Street</w:t>
    </w:r>
  </w:p>
  <w:p w14:paraId="1B41F77A" w14:textId="77777777" w:rsidR="0057588D" w:rsidRPr="00E56DC6" w:rsidRDefault="0057588D" w:rsidP="000F7777">
    <w:pPr>
      <w:jc w:val="right"/>
      <w:rPr>
        <w:sz w:val="20"/>
        <w:szCs w:val="20"/>
      </w:rPr>
    </w:pPr>
    <w:r w:rsidRPr="00E56DC6">
      <w:rPr>
        <w:sz w:val="20"/>
        <w:szCs w:val="20"/>
      </w:rPr>
      <w:t>Oakland, CA 94603</w:t>
    </w:r>
  </w:p>
  <w:p w14:paraId="4CBFCDE0" w14:textId="77777777" w:rsidR="0057588D" w:rsidRPr="00E56DC6" w:rsidRDefault="0057588D" w:rsidP="0057588D">
    <w:pPr>
      <w:jc w:val="right"/>
      <w:rPr>
        <w:sz w:val="20"/>
        <w:szCs w:val="20"/>
      </w:rPr>
    </w:pPr>
    <w:r w:rsidRPr="00E56DC6">
      <w:rPr>
        <w:sz w:val="20"/>
        <w:szCs w:val="20"/>
      </w:rPr>
      <w:t>(510) 615-5872</w:t>
    </w:r>
  </w:p>
  <w:p w14:paraId="7549D9F2" w14:textId="77777777" w:rsidR="009B7275" w:rsidRDefault="009B7275" w:rsidP="0057588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7953"/>
    <w:multiLevelType w:val="multilevel"/>
    <w:tmpl w:val="61767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C4C2E"/>
    <w:multiLevelType w:val="hybridMultilevel"/>
    <w:tmpl w:val="9D647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80697"/>
    <w:multiLevelType w:val="multilevel"/>
    <w:tmpl w:val="11542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2F77CC8"/>
    <w:multiLevelType w:val="hybridMultilevel"/>
    <w:tmpl w:val="B01C9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87485"/>
    <w:multiLevelType w:val="hybridMultilevel"/>
    <w:tmpl w:val="EC8C7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82C74"/>
    <w:multiLevelType w:val="hybridMultilevel"/>
    <w:tmpl w:val="B3DC8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82E95"/>
    <w:multiLevelType w:val="multilevel"/>
    <w:tmpl w:val="8F9AA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6D47E5"/>
    <w:multiLevelType w:val="multilevel"/>
    <w:tmpl w:val="B77A6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C97868"/>
    <w:multiLevelType w:val="hybridMultilevel"/>
    <w:tmpl w:val="FAAAE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B73A4"/>
    <w:multiLevelType w:val="hybridMultilevel"/>
    <w:tmpl w:val="371EF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7965"/>
    <w:multiLevelType w:val="hybridMultilevel"/>
    <w:tmpl w:val="BED6A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007004"/>
    <w:multiLevelType w:val="hybridMultilevel"/>
    <w:tmpl w:val="10E44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A204C"/>
    <w:multiLevelType w:val="multilevel"/>
    <w:tmpl w:val="85941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AA64D0"/>
    <w:multiLevelType w:val="hybridMultilevel"/>
    <w:tmpl w:val="A6440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3F366A"/>
    <w:multiLevelType w:val="multilevel"/>
    <w:tmpl w:val="11542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8A2A14"/>
    <w:multiLevelType w:val="hybridMultilevel"/>
    <w:tmpl w:val="E3F4A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A3663D"/>
    <w:multiLevelType w:val="hybridMultilevel"/>
    <w:tmpl w:val="0798B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214064"/>
    <w:multiLevelType w:val="hybridMultilevel"/>
    <w:tmpl w:val="186EB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F8173B"/>
    <w:multiLevelType w:val="hybridMultilevel"/>
    <w:tmpl w:val="EA685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07037"/>
    <w:multiLevelType w:val="hybridMultilevel"/>
    <w:tmpl w:val="60F61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6A19BF"/>
    <w:multiLevelType w:val="multilevel"/>
    <w:tmpl w:val="C4DCD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536243"/>
    <w:multiLevelType w:val="hybridMultilevel"/>
    <w:tmpl w:val="21227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0806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11906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5993558">
    <w:abstractNumId w:val="9"/>
  </w:num>
  <w:num w:numId="4" w16cid:durableId="250117766">
    <w:abstractNumId w:val="8"/>
  </w:num>
  <w:num w:numId="5" w16cid:durableId="2126002944">
    <w:abstractNumId w:val="11"/>
  </w:num>
  <w:num w:numId="6" w16cid:durableId="602956279">
    <w:abstractNumId w:val="4"/>
  </w:num>
  <w:num w:numId="7" w16cid:durableId="1794908845">
    <w:abstractNumId w:val="3"/>
  </w:num>
  <w:num w:numId="8" w16cid:durableId="879515009">
    <w:abstractNumId w:val="19"/>
  </w:num>
  <w:num w:numId="9" w16cid:durableId="363212903">
    <w:abstractNumId w:val="10"/>
  </w:num>
  <w:num w:numId="10" w16cid:durableId="1877769443">
    <w:abstractNumId w:val="15"/>
  </w:num>
  <w:num w:numId="11" w16cid:durableId="591206101">
    <w:abstractNumId w:val="5"/>
  </w:num>
  <w:num w:numId="12" w16cid:durableId="113910485">
    <w:abstractNumId w:val="18"/>
  </w:num>
  <w:num w:numId="13" w16cid:durableId="1251886331">
    <w:abstractNumId w:val="14"/>
  </w:num>
  <w:num w:numId="14" w16cid:durableId="1846822593">
    <w:abstractNumId w:val="12"/>
  </w:num>
  <w:num w:numId="15" w16cid:durableId="2017490067">
    <w:abstractNumId w:val="17"/>
  </w:num>
  <w:num w:numId="16" w16cid:durableId="2088729124">
    <w:abstractNumId w:val="1"/>
  </w:num>
  <w:num w:numId="17" w16cid:durableId="132258691">
    <w:abstractNumId w:val="20"/>
  </w:num>
  <w:num w:numId="18" w16cid:durableId="1893468848">
    <w:abstractNumId w:val="7"/>
  </w:num>
  <w:num w:numId="19" w16cid:durableId="413094536">
    <w:abstractNumId w:val="16"/>
  </w:num>
  <w:num w:numId="20" w16cid:durableId="347291161">
    <w:abstractNumId w:val="21"/>
  </w:num>
  <w:num w:numId="21" w16cid:durableId="490293383">
    <w:abstractNumId w:val="6"/>
  </w:num>
  <w:num w:numId="22" w16cid:durableId="2201377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3MDIxMjW2MDc2N7NQ0lEKTi0uzszPAykwrAUABhJV2SwAAAA="/>
  </w:docVars>
  <w:rsids>
    <w:rsidRoot w:val="00D25682"/>
    <w:rsid w:val="00024E22"/>
    <w:rsid w:val="00025E39"/>
    <w:rsid w:val="0003594A"/>
    <w:rsid w:val="00037831"/>
    <w:rsid w:val="000411CE"/>
    <w:rsid w:val="00047A05"/>
    <w:rsid w:val="00062D79"/>
    <w:rsid w:val="000A6A1F"/>
    <w:rsid w:val="000F7777"/>
    <w:rsid w:val="00102705"/>
    <w:rsid w:val="001123CF"/>
    <w:rsid w:val="00120991"/>
    <w:rsid w:val="00126EE1"/>
    <w:rsid w:val="00130E1D"/>
    <w:rsid w:val="00137831"/>
    <w:rsid w:val="00144BC9"/>
    <w:rsid w:val="001513C2"/>
    <w:rsid w:val="001649DD"/>
    <w:rsid w:val="00173373"/>
    <w:rsid w:val="00187CAF"/>
    <w:rsid w:val="00196A90"/>
    <w:rsid w:val="001A0BEC"/>
    <w:rsid w:val="001A18B0"/>
    <w:rsid w:val="001A1DF7"/>
    <w:rsid w:val="001C022B"/>
    <w:rsid w:val="001C53E6"/>
    <w:rsid w:val="001C7FE5"/>
    <w:rsid w:val="001E3A7B"/>
    <w:rsid w:val="001F2548"/>
    <w:rsid w:val="001F3987"/>
    <w:rsid w:val="001F45E7"/>
    <w:rsid w:val="00203753"/>
    <w:rsid w:val="00205252"/>
    <w:rsid w:val="002253CA"/>
    <w:rsid w:val="00250053"/>
    <w:rsid w:val="00255BBA"/>
    <w:rsid w:val="00257AD0"/>
    <w:rsid w:val="00280EA1"/>
    <w:rsid w:val="00296163"/>
    <w:rsid w:val="002E3A4F"/>
    <w:rsid w:val="002E5E53"/>
    <w:rsid w:val="002F0BDA"/>
    <w:rsid w:val="00307626"/>
    <w:rsid w:val="00317C7B"/>
    <w:rsid w:val="00325980"/>
    <w:rsid w:val="00345F81"/>
    <w:rsid w:val="0034600C"/>
    <w:rsid w:val="00376D3F"/>
    <w:rsid w:val="003B557E"/>
    <w:rsid w:val="003C1994"/>
    <w:rsid w:val="003C4EF9"/>
    <w:rsid w:val="003D13FA"/>
    <w:rsid w:val="003D3F33"/>
    <w:rsid w:val="003F22E5"/>
    <w:rsid w:val="003F3E4F"/>
    <w:rsid w:val="00414637"/>
    <w:rsid w:val="00417676"/>
    <w:rsid w:val="00436A65"/>
    <w:rsid w:val="0043796A"/>
    <w:rsid w:val="00444E58"/>
    <w:rsid w:val="00461F03"/>
    <w:rsid w:val="00467AB6"/>
    <w:rsid w:val="00476508"/>
    <w:rsid w:val="0047794D"/>
    <w:rsid w:val="004858E2"/>
    <w:rsid w:val="00485AD6"/>
    <w:rsid w:val="00494E96"/>
    <w:rsid w:val="004968FB"/>
    <w:rsid w:val="004A4734"/>
    <w:rsid w:val="004A63DC"/>
    <w:rsid w:val="004E2F4A"/>
    <w:rsid w:val="00513680"/>
    <w:rsid w:val="005140F4"/>
    <w:rsid w:val="00526587"/>
    <w:rsid w:val="0054315E"/>
    <w:rsid w:val="00547745"/>
    <w:rsid w:val="00555C4C"/>
    <w:rsid w:val="00560ADC"/>
    <w:rsid w:val="00561F4C"/>
    <w:rsid w:val="00562B7E"/>
    <w:rsid w:val="0057588D"/>
    <w:rsid w:val="00585633"/>
    <w:rsid w:val="005C49A6"/>
    <w:rsid w:val="005D0D67"/>
    <w:rsid w:val="005D5DC3"/>
    <w:rsid w:val="005E1AEC"/>
    <w:rsid w:val="005E2F09"/>
    <w:rsid w:val="00626AEA"/>
    <w:rsid w:val="006416F3"/>
    <w:rsid w:val="0065272F"/>
    <w:rsid w:val="0065700C"/>
    <w:rsid w:val="006748E6"/>
    <w:rsid w:val="00675912"/>
    <w:rsid w:val="0068075A"/>
    <w:rsid w:val="00694D8A"/>
    <w:rsid w:val="006A5777"/>
    <w:rsid w:val="006B5E3F"/>
    <w:rsid w:val="006C14E4"/>
    <w:rsid w:val="006C2925"/>
    <w:rsid w:val="006D17A6"/>
    <w:rsid w:val="006D3D7D"/>
    <w:rsid w:val="006D77B6"/>
    <w:rsid w:val="006D78D1"/>
    <w:rsid w:val="00704C7D"/>
    <w:rsid w:val="0073564C"/>
    <w:rsid w:val="00746960"/>
    <w:rsid w:val="00755242"/>
    <w:rsid w:val="007646C2"/>
    <w:rsid w:val="00764B23"/>
    <w:rsid w:val="00766157"/>
    <w:rsid w:val="0076765B"/>
    <w:rsid w:val="00770868"/>
    <w:rsid w:val="00780066"/>
    <w:rsid w:val="007A775E"/>
    <w:rsid w:val="007B1132"/>
    <w:rsid w:val="007B1E0A"/>
    <w:rsid w:val="007C133F"/>
    <w:rsid w:val="007C4C25"/>
    <w:rsid w:val="007D3525"/>
    <w:rsid w:val="007E0C6D"/>
    <w:rsid w:val="008049AA"/>
    <w:rsid w:val="00806A9A"/>
    <w:rsid w:val="0082073A"/>
    <w:rsid w:val="0084070D"/>
    <w:rsid w:val="00843E7D"/>
    <w:rsid w:val="00861398"/>
    <w:rsid w:val="00861CBF"/>
    <w:rsid w:val="00884F63"/>
    <w:rsid w:val="00887B71"/>
    <w:rsid w:val="008B55CD"/>
    <w:rsid w:val="008B74CD"/>
    <w:rsid w:val="008F182E"/>
    <w:rsid w:val="009228A4"/>
    <w:rsid w:val="00932B09"/>
    <w:rsid w:val="00950473"/>
    <w:rsid w:val="00965D83"/>
    <w:rsid w:val="009766DE"/>
    <w:rsid w:val="00976931"/>
    <w:rsid w:val="00977478"/>
    <w:rsid w:val="0098098A"/>
    <w:rsid w:val="00984C59"/>
    <w:rsid w:val="009A25FB"/>
    <w:rsid w:val="009B7275"/>
    <w:rsid w:val="009F6BFD"/>
    <w:rsid w:val="00A042AE"/>
    <w:rsid w:val="00A239AB"/>
    <w:rsid w:val="00A43298"/>
    <w:rsid w:val="00A557C3"/>
    <w:rsid w:val="00A657DE"/>
    <w:rsid w:val="00A80BC5"/>
    <w:rsid w:val="00A869FF"/>
    <w:rsid w:val="00AA108A"/>
    <w:rsid w:val="00AA55AF"/>
    <w:rsid w:val="00AC4EEE"/>
    <w:rsid w:val="00AF4F2A"/>
    <w:rsid w:val="00B0096D"/>
    <w:rsid w:val="00B064A6"/>
    <w:rsid w:val="00B10BAC"/>
    <w:rsid w:val="00B22FCE"/>
    <w:rsid w:val="00B275EE"/>
    <w:rsid w:val="00B3571D"/>
    <w:rsid w:val="00B52440"/>
    <w:rsid w:val="00B67D9C"/>
    <w:rsid w:val="00B91602"/>
    <w:rsid w:val="00BA2DD7"/>
    <w:rsid w:val="00BB6347"/>
    <w:rsid w:val="00BC622A"/>
    <w:rsid w:val="00BF3A9F"/>
    <w:rsid w:val="00C17599"/>
    <w:rsid w:val="00C21B2B"/>
    <w:rsid w:val="00C548CC"/>
    <w:rsid w:val="00C55280"/>
    <w:rsid w:val="00C82CB3"/>
    <w:rsid w:val="00CA311A"/>
    <w:rsid w:val="00CA6D19"/>
    <w:rsid w:val="00CB2CB8"/>
    <w:rsid w:val="00CB4E55"/>
    <w:rsid w:val="00CB5131"/>
    <w:rsid w:val="00CB596F"/>
    <w:rsid w:val="00CB5CFA"/>
    <w:rsid w:val="00CD3797"/>
    <w:rsid w:val="00CE2B7F"/>
    <w:rsid w:val="00D10105"/>
    <w:rsid w:val="00D25682"/>
    <w:rsid w:val="00D34371"/>
    <w:rsid w:val="00D377AF"/>
    <w:rsid w:val="00D46A97"/>
    <w:rsid w:val="00D51CAD"/>
    <w:rsid w:val="00D54515"/>
    <w:rsid w:val="00D54FA0"/>
    <w:rsid w:val="00D65AF4"/>
    <w:rsid w:val="00D66C7B"/>
    <w:rsid w:val="00D9379F"/>
    <w:rsid w:val="00DA075F"/>
    <w:rsid w:val="00DB3BA9"/>
    <w:rsid w:val="00DD6E4E"/>
    <w:rsid w:val="00DE7253"/>
    <w:rsid w:val="00E128C9"/>
    <w:rsid w:val="00E32BD9"/>
    <w:rsid w:val="00E551BE"/>
    <w:rsid w:val="00ED41B3"/>
    <w:rsid w:val="00EE10B0"/>
    <w:rsid w:val="00EF1E34"/>
    <w:rsid w:val="00EF6BFB"/>
    <w:rsid w:val="00F46CB6"/>
    <w:rsid w:val="00F50C34"/>
    <w:rsid w:val="00F650EC"/>
    <w:rsid w:val="00F65EA1"/>
    <w:rsid w:val="00F66016"/>
    <w:rsid w:val="00F8351D"/>
    <w:rsid w:val="00FA33BA"/>
    <w:rsid w:val="00FC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FDD5C6"/>
  <w15:chartTrackingRefBased/>
  <w15:docId w15:val="{94307896-62A6-4BC2-B787-A0EC68DF3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erriweather" w:eastAsiaTheme="minorHAnsi" w:hAnsi="Merriweather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F2A"/>
    <w:pPr>
      <w:spacing w:after="0" w:line="240" w:lineRule="auto"/>
    </w:pPr>
    <w:rPr>
      <w:rFonts w:ascii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4F2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F4F2A"/>
  </w:style>
  <w:style w:type="character" w:customStyle="1" w:styleId="marky56khkk59">
    <w:name w:val="marky56khkk59"/>
    <w:basedOn w:val="DefaultParagraphFont"/>
    <w:rsid w:val="00AF4F2A"/>
  </w:style>
  <w:style w:type="character" w:customStyle="1" w:styleId="apple-converted-space">
    <w:name w:val="apple-converted-space"/>
    <w:basedOn w:val="DefaultParagraphFont"/>
    <w:rsid w:val="00AF4F2A"/>
  </w:style>
  <w:style w:type="character" w:styleId="Strong">
    <w:name w:val="Strong"/>
    <w:basedOn w:val="DefaultParagraphFont"/>
    <w:uiPriority w:val="22"/>
    <w:qFormat/>
    <w:rsid w:val="00AF4F2A"/>
    <w:rPr>
      <w:b/>
      <w:bCs/>
    </w:rPr>
  </w:style>
  <w:style w:type="paragraph" w:styleId="Revision">
    <w:name w:val="Revision"/>
    <w:hidden/>
    <w:uiPriority w:val="99"/>
    <w:semiHidden/>
    <w:rsid w:val="00AF4F2A"/>
    <w:pPr>
      <w:spacing w:after="0" w:line="240" w:lineRule="auto"/>
    </w:pPr>
    <w:rPr>
      <w:rFonts w:ascii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F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F2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F6B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759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765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72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7275"/>
    <w:rPr>
      <w:rFonts w:ascii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9B72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7275"/>
    <w:rPr>
      <w:rFonts w:ascii="Calibri" w:hAnsi="Calibri" w:cs="Calibri"/>
      <w:sz w:val="22"/>
    </w:rPr>
  </w:style>
  <w:style w:type="table" w:styleId="TableGrid">
    <w:name w:val="Table Grid"/>
    <w:basedOn w:val="TableNormal"/>
    <w:uiPriority w:val="39"/>
    <w:rsid w:val="000F7777"/>
    <w:pPr>
      <w:spacing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A311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A152F636BBFA4D801E7535A80EAF19" ma:contentTypeVersion="4" ma:contentTypeDescription="Create a new document." ma:contentTypeScope="" ma:versionID="ad9159b900fe6f78986871876d3e1a32">
  <xsd:schema xmlns:xsd="http://www.w3.org/2001/XMLSchema" xmlns:xs="http://www.w3.org/2001/XMLSchema" xmlns:p="http://schemas.microsoft.com/office/2006/metadata/properties" xmlns:ns2="2c3115dd-32bf-4e7c-9541-68b6a72bf6c8" targetNamespace="http://schemas.microsoft.com/office/2006/metadata/properties" ma:root="true" ma:fieldsID="c45e733e01336bfe5e983a1da0ec7a5f" ns2:_="">
    <xsd:import namespace="2c3115dd-32bf-4e7c-9541-68b6a72bf6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3115dd-32bf-4e7c-9541-68b6a72bf6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B02EC7-A7C5-455F-AC82-67BF86C9B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3115dd-32bf-4e7c-9541-68b6a72bf6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B5517-2F7A-40BA-B6F1-0C69D6E288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BC73FF-3453-42A0-B99D-4BBEDC0316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ity of San Diego</Company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les, Timothy</dc:creator>
  <cp:keywords/>
  <dc:description/>
  <cp:lastModifiedBy>Geoff Gray</cp:lastModifiedBy>
  <cp:revision>5</cp:revision>
  <cp:lastPrinted>2024-12-15T17:06:00Z</cp:lastPrinted>
  <dcterms:created xsi:type="dcterms:W3CDTF">2026-01-20T19:44:00Z</dcterms:created>
  <dcterms:modified xsi:type="dcterms:W3CDTF">2026-01-20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232f16f12c2df2121799b56fb6c0743bdde4b1155cf5c68f5cc52245cd2ac0</vt:lpwstr>
  </property>
  <property fmtid="{D5CDD505-2E9C-101B-9397-08002B2CF9AE}" pid="3" name="ContentTypeId">
    <vt:lpwstr>0x01010014A152F636BBFA4D801E7535A80EAF19</vt:lpwstr>
  </property>
</Properties>
</file>